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1E3D227F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a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71F10AA7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Parking Lot is Empty"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7777777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Pr="007339EA">
        <w:rPr>
          <w:b/>
        </w:rPr>
        <w:t>exists</w:t>
      </w:r>
      <w:r w:rsidRPr="007339EA">
        <w:t xml:space="preserve"> in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>Print the count of 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1302946B" w14:textId="41ADFCFF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 w:rsidR="00BA4363">
        <w:t xml:space="preserve">the </w:t>
      </w:r>
      <w:r w:rsidRPr="007339EA">
        <w:t>format:</w:t>
      </w:r>
    </w:p>
    <w:p w14:paraId="6504878A" w14:textId="77777777" w:rsidR="007339EA" w:rsidRPr="007339EA" w:rsidRDefault="007339EA" w:rsidP="007339EA">
      <w:pPr>
        <w:jc w:val="both"/>
        <w:rPr>
          <w:b/>
          <w:lang w:val="bg-BG"/>
        </w:rPr>
      </w:pPr>
      <w:r w:rsidRPr="007339EA">
        <w:rPr>
          <w:b/>
          <w:bCs/>
        </w:rPr>
        <w:t>{</w:t>
      </w:r>
      <w:r w:rsidRPr="007339EA">
        <w:rPr>
          <w:b/>
          <w:bCs/>
          <w:noProof/>
        </w:rPr>
        <w:t>personName</w:t>
      </w:r>
      <w:r w:rsidRPr="007339EA">
        <w:rPr>
          <w:b/>
          <w:bCs/>
        </w:rPr>
        <w:t>}: {</w:t>
      </w:r>
      <w:r w:rsidRPr="007339EA">
        <w:rPr>
          <w:b/>
          <w:bCs/>
          <w:noProof/>
        </w:rPr>
        <w:t>PT</w:t>
      </w:r>
      <w:r w:rsidRPr="007339EA">
        <w:rPr>
          <w:b/>
          <w:bCs/>
        </w:rPr>
        <w:t xml:space="preserve">, </w:t>
      </w:r>
      <w:r w:rsidRPr="007339EA">
        <w:rPr>
          <w:b/>
          <w:bCs/>
          <w:noProof/>
        </w:rPr>
        <w:t>PT</w:t>
      </w:r>
      <w:r w:rsidRPr="007339EA">
        <w:rPr>
          <w:b/>
          <w:bCs/>
        </w:rPr>
        <w:t xml:space="preserve">, </w:t>
      </w:r>
      <w:r w:rsidRPr="007339EA">
        <w:rPr>
          <w:b/>
          <w:bCs/>
          <w:noProof/>
        </w:rPr>
        <w:t>PT</w:t>
      </w:r>
      <w:r w:rsidRPr="007339EA">
        <w:rPr>
          <w:b/>
          <w:bCs/>
        </w:rPr>
        <w:t xml:space="preserve">,… </w:t>
      </w:r>
      <w:r w:rsidRPr="007339EA">
        <w:rPr>
          <w:b/>
          <w:bCs/>
          <w:noProof/>
        </w:rPr>
        <w:t>PT</w:t>
      </w:r>
      <w:r w:rsidRPr="007339EA">
        <w:rPr>
          <w:b/>
          <w:bCs/>
        </w:rPr>
        <w:t>}</w:t>
      </w:r>
    </w:p>
    <w:p w14:paraId="79D09B96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52EDBD41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A single person </w:t>
      </w:r>
      <w:r w:rsidRPr="007339EA">
        <w:rPr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7339EA">
        <w:rPr>
          <w:u w:val="single"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058258E2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749889A6" w14:textId="7777777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>{</w:t>
      </w:r>
      <w:r w:rsidRPr="007339EA">
        <w:rPr>
          <w:b/>
          <w:bCs/>
          <w:noProof/>
        </w:rPr>
        <w:t>personName</w:t>
      </w:r>
      <w:r w:rsidRPr="007339EA">
        <w:rPr>
          <w:b/>
          <w:bCs/>
        </w:rPr>
        <w:t>}: {value}</w:t>
      </w:r>
    </w:p>
    <w:p w14:paraId="1AE5A450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p w14:paraId="76DD400A" w14:textId="77777777" w:rsidR="007339EA" w:rsidRPr="007339EA" w:rsidRDefault="007339EA" w:rsidP="007339EA">
      <w:pPr>
        <w:rPr>
          <w:lang w:val="bg-BG" w:eastAsia="ja-JP"/>
        </w:rPr>
      </w:pP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7339EA" w:rsidRPr="007339EA" w14:paraId="35EC55DF" w14:textId="77777777" w:rsidTr="00F522B1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20EEBB9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019E6DF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5A024D86" w14:textId="77777777" w:rsidTr="00F522B1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6A723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4F6BE40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58ED4B6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2272AA6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2400E2A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5104E0D6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4332515A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C67BAD7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3277BF7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36F83D46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6C537D7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F82781" w:rsidRPr="007339EA" w14:paraId="4D205C80" w14:textId="77777777" w:rsidTr="00F522B1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5DF5614B" w14:textId="77777777" w:rsid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E81FF1D" w14:textId="4EF75C61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C24E14A" w14:textId="420F334D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4DE3A0FC" w14:textId="0180CDD9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0A3B9DE" w14:textId="7B6F3CFC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141E36B8" w14:textId="2106E747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625E5BE" w14:textId="1CC90110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56EB8D01" w14:textId="6797DD2B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58D372E" w14:textId="11E38BFD" w:rsidR="00F82781" w:rsidRP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5844881" w14:textId="7753130F" w:rsidR="00F82781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7E34FD84" w14:textId="5EDE55F4" w:rsidR="00F82781" w:rsidRPr="007339EA" w:rsidRDefault="00F82781" w:rsidP="00F8278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2DFA31A7" w14:textId="6EC3445B" w:rsidR="00F82781" w:rsidRPr="00F82781" w:rsidRDefault="00F82781" w:rsidP="00F82781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724F8DE2" w14:textId="77777777" w:rsidR="00F82781" w:rsidRPr="00F82781" w:rsidRDefault="00F82781" w:rsidP="00F8278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71031C79" w14:textId="603EEFCD" w:rsidR="00F82781" w:rsidRPr="00F82781" w:rsidRDefault="00F82781" w:rsidP="00F8278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51EEB19B" w14:textId="65413AF4" w:rsidR="00F82781" w:rsidRPr="007339EA" w:rsidRDefault="00F82781" w:rsidP="00F82781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2ADEED5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Travel Time</w:t>
      </w:r>
    </w:p>
    <w:p w14:paraId="45431345" w14:textId="1F79E050" w:rsidR="007339EA" w:rsidRPr="007339EA" w:rsidRDefault="007339EA" w:rsidP="007339EA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 w:rsidR="000B3A83">
        <w:t>information about travel</w:t>
      </w:r>
      <w:r w:rsidRPr="007339EA">
        <w:t xml:space="preserve"> destinations.</w:t>
      </w:r>
    </w:p>
    <w:p w14:paraId="3947058C" w14:textId="4ACF9C07" w:rsidR="007339EA" w:rsidRPr="007339EA" w:rsidRDefault="007339EA" w:rsidP="007339EA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 w:rsidR="00D05EAA"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74ACB0A3" w14:textId="219F2F30" w:rsidR="007339EA" w:rsidRPr="007339EA" w:rsidRDefault="007339EA" w:rsidP="007339EA">
      <w:pPr>
        <w:rPr>
          <w:lang w:val="bg-BG"/>
        </w:rPr>
      </w:pPr>
      <w:r w:rsidRPr="007339EA">
        <w:t xml:space="preserve">Each string will consist of the following information with </w:t>
      </w:r>
      <w:r w:rsidR="000B3A83">
        <w:t xml:space="preserve">the </w:t>
      </w:r>
      <w:r w:rsidRPr="007339EA">
        <w:t>format:</w:t>
      </w:r>
    </w:p>
    <w:p w14:paraId="200142D2" w14:textId="77777777" w:rsidR="007339EA" w:rsidRPr="007339EA" w:rsidRDefault="007339EA" w:rsidP="007339EA">
      <w:pPr>
        <w:pStyle w:val="Code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6B6D3174" w14:textId="1B3EB8C5" w:rsidR="007339EA" w:rsidRPr="007339EA" w:rsidRDefault="00D05EAA" w:rsidP="007339EA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>The c</w:t>
      </w:r>
      <w:r w:rsidR="007339EA" w:rsidRPr="007339EA">
        <w:rPr>
          <w:rFonts w:asciiTheme="minorHAnsi" w:hAnsiTheme="minorHAnsi" w:cstheme="minorHAnsi"/>
          <w:b w:val="0"/>
        </w:rPr>
        <w:t xml:space="preserve">ountry name will be </w:t>
      </w:r>
      <w:r w:rsidR="000B3A83">
        <w:rPr>
          <w:rFonts w:asciiTheme="minorHAnsi" w:hAnsiTheme="minorHAnsi" w:cstheme="minorHAnsi"/>
          <w:b w:val="0"/>
        </w:rPr>
        <w:t xml:space="preserve">a string, </w:t>
      </w:r>
      <w:r>
        <w:rPr>
          <w:rFonts w:asciiTheme="minorHAnsi" w:hAnsiTheme="minorHAnsi" w:cstheme="minorHAnsi"/>
          <w:b w:val="0"/>
        </w:rPr>
        <w:t xml:space="preserve">the </w:t>
      </w:r>
      <w:r w:rsidR="000B3A83">
        <w:rPr>
          <w:rFonts w:asciiTheme="minorHAnsi" w:hAnsiTheme="minorHAnsi" w:cstheme="minorHAnsi"/>
          <w:b w:val="0"/>
        </w:rPr>
        <w:t xml:space="preserve">Town name will </w:t>
      </w:r>
      <w:r w:rsidR="007339EA" w:rsidRPr="007339EA">
        <w:rPr>
          <w:rFonts w:asciiTheme="minorHAnsi" w:hAnsiTheme="minorHAnsi" w:cstheme="minorHAnsi"/>
          <w:b w:val="0"/>
        </w:rPr>
        <w:t xml:space="preserve">be </w:t>
      </w:r>
      <w:r w:rsidR="000B3A83">
        <w:rPr>
          <w:rFonts w:asciiTheme="minorHAnsi" w:hAnsiTheme="minorHAnsi" w:cstheme="minorHAnsi"/>
          <w:b w:val="0"/>
        </w:rPr>
        <w:t xml:space="preserve">a </w:t>
      </w:r>
      <w:r w:rsidR="007339EA" w:rsidRPr="007339EA">
        <w:rPr>
          <w:rFonts w:asciiTheme="minorHAnsi" w:hAnsiTheme="minorHAnsi" w:cstheme="minorHAnsi"/>
          <w:b w:val="0"/>
        </w:rPr>
        <w:t>unique string, Travel cost will be a number.</w:t>
      </w:r>
    </w:p>
    <w:p w14:paraId="570F0DB3" w14:textId="77777777" w:rsidR="007339EA" w:rsidRPr="007339EA" w:rsidRDefault="007339EA" w:rsidP="007339EA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Town name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78D6EDB" w14:textId="77777777" w:rsidR="007339EA" w:rsidRPr="007339EA" w:rsidRDefault="007339EA" w:rsidP="007339EA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07E2B7CE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7339EA" w:rsidRPr="007339EA" w14:paraId="11729301" w14:textId="77777777" w:rsidTr="00F522B1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1FB21136" w14:textId="77777777" w:rsidR="007339EA" w:rsidRPr="007339EA" w:rsidRDefault="007339EA" w:rsidP="00F522B1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D4B0103" w14:textId="77777777" w:rsidR="007339EA" w:rsidRPr="007339EA" w:rsidRDefault="007339EA" w:rsidP="00F522B1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700C5F76" w14:textId="77777777" w:rsidTr="00F522B1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37E48B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lastRenderedPageBreak/>
              <w:t>[</w:t>
            </w:r>
          </w:p>
          <w:p w14:paraId="4EB81C3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081E9F4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19D13CF7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0B1C7ED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5F3BA16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DACB4D5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5A207E0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2414F49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52F7307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D16594" w:rsidRPr="007339EA" w14:paraId="6957CF7E" w14:textId="77777777" w:rsidTr="00F522B1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22174BC4" w14:textId="77777777" w:rsid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2B2E6CCA" w14:textId="4477D195" w:rsidR="00D16594" w:rsidRP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097C8789" w14:textId="77777777" w:rsid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1D583B9F" w14:textId="760D22C5" w:rsidR="00D16594" w:rsidRP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5CF3F869" w14:textId="09A8387E" w:rsidR="00D16594" w:rsidRP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168DB016" w14:textId="5620502F" w:rsidR="00D16594" w:rsidRP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3427CA4E" w14:textId="77777777" w:rsid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368CAB67" w14:textId="7588EBA6" w:rsidR="00D16594" w:rsidRPr="007339EA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6A62286" w14:textId="77777777" w:rsidR="00D16594" w:rsidRP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1E873EEE" w14:textId="23B9A057" w:rsidR="00D16594" w:rsidRPr="00D16594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4D985DEB" w14:textId="4585F88B" w:rsidR="00D16594" w:rsidRPr="007339EA" w:rsidRDefault="00D16594" w:rsidP="00D1659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25B71E37" w14:textId="77777777" w:rsidR="007339EA" w:rsidRPr="007339EA" w:rsidRDefault="007339EA" w:rsidP="007339EA">
      <w:pPr>
        <w:rPr>
          <w:lang w:val="bg-BG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>Add each employee to the given company. Keep in mind that a company cannot have two employees with the same id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7339EA" w:rsidRDefault="007339EA" w:rsidP="007339EA">
      <w:pPr>
        <w:rPr>
          <w:rStyle w:val="ab"/>
          <w:rFonts w:cstheme="minorHAnsi"/>
          <w:lang w:val="bg-BG"/>
        </w:rPr>
      </w:pPr>
      <w:r w:rsidRPr="007339EA">
        <w:rPr>
          <w:rStyle w:val="ab"/>
          <w:rFonts w:cstheme="minorHAnsi"/>
        </w:rPr>
        <w:t>{</w:t>
      </w:r>
      <w:r w:rsidRPr="007339EA">
        <w:rPr>
          <w:rStyle w:val="ab"/>
          <w:rFonts w:cstheme="minorHAnsi"/>
          <w:noProof/>
        </w:rPr>
        <w:t>companyName</w:t>
      </w:r>
      <w:r w:rsidRPr="007339EA">
        <w:rPr>
          <w:rStyle w:val="ab"/>
          <w:rFonts w:cstheme="minorHAnsi"/>
        </w:rPr>
        <w:t>}</w:t>
      </w:r>
    </w:p>
    <w:p w14:paraId="359C054F" w14:textId="77777777" w:rsidR="007339EA" w:rsidRPr="007339EA" w:rsidRDefault="007339EA" w:rsidP="007339EA">
      <w:pPr>
        <w:rPr>
          <w:rStyle w:val="ab"/>
          <w:rFonts w:cstheme="minorHAnsi"/>
          <w:lang w:val="bg-BG"/>
        </w:rPr>
      </w:pPr>
      <w:r w:rsidRPr="007339EA">
        <w:rPr>
          <w:rStyle w:val="ab"/>
          <w:rFonts w:cstheme="minorHAnsi"/>
        </w:rPr>
        <w:t>-- {id1}</w:t>
      </w:r>
    </w:p>
    <w:p w14:paraId="3D8470FB" w14:textId="77777777" w:rsidR="007339EA" w:rsidRPr="007339EA" w:rsidRDefault="007339EA" w:rsidP="007339EA">
      <w:pPr>
        <w:rPr>
          <w:rStyle w:val="ab"/>
          <w:rFonts w:cstheme="minorHAnsi"/>
          <w:lang w:val="bg-BG"/>
        </w:rPr>
      </w:pPr>
      <w:r w:rsidRPr="007339EA">
        <w:rPr>
          <w:rStyle w:val="ab"/>
          <w:rFonts w:cstheme="minorHAnsi"/>
        </w:rPr>
        <w:t>-- {id2}</w:t>
      </w:r>
    </w:p>
    <w:p w14:paraId="1CEF1963" w14:textId="77777777" w:rsidR="007339EA" w:rsidRPr="007339EA" w:rsidRDefault="007339EA" w:rsidP="007339EA">
      <w:pPr>
        <w:rPr>
          <w:rStyle w:val="ab"/>
          <w:rFonts w:cstheme="minorHAnsi"/>
          <w:lang w:val="bg-BG"/>
        </w:rPr>
      </w:pPr>
      <w:r w:rsidRPr="007339EA">
        <w:rPr>
          <w:rStyle w:val="ab"/>
          <w:rFonts w:cstheme="minorHAnsi"/>
        </w:rPr>
        <w:t>-- {</w:t>
      </w:r>
      <w:r w:rsidRPr="007339EA">
        <w:rPr>
          <w:rStyle w:val="ab"/>
          <w:rFonts w:cstheme="minorHAnsi"/>
          <w:noProof/>
        </w:rPr>
        <w:t>idN</w:t>
      </w:r>
      <w:r w:rsidRPr="007339EA">
        <w:rPr>
          <w:rStyle w:val="ab"/>
          <w:rFonts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>, each in the format: "</w:t>
      </w:r>
      <w:r w:rsidRPr="007339EA">
        <w:rPr>
          <w:rFonts w:cstheme="minorHAnsi"/>
          <w:b/>
          <w:noProof/>
        </w:rPr>
        <w:t>{companyName} -&gt; {employeeId}</w:t>
      </w:r>
      <w:r w:rsidRPr="007339EA">
        <w:rPr>
          <w:rFonts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lastRenderedPageBreak/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>{resource} –&gt; {quantity}</w:t>
      </w:r>
    </w:p>
    <w:p w14:paraId="543DE576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lastRenderedPageBreak/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233E6E19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  <w:r w:rsidR="007339EA" w:rsidRPr="007339EA">
        <w:rPr>
          <w:lang w:val="bg-BG"/>
        </w:rPr>
        <w:br/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77777777" w:rsidR="007339EA" w:rsidRPr="007339EA" w:rsidRDefault="007339EA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7339EA">
        <w:rPr>
          <w:b/>
          <w:noProof/>
        </w:rPr>
        <w:t>Shadowmourne</w:t>
      </w:r>
      <w:r w:rsidRPr="007339EA">
        <w:t xml:space="preserve"> – requires </w:t>
      </w:r>
      <w:r w:rsidRPr="007339EA">
        <w:rPr>
          <w:b/>
        </w:rPr>
        <w:t>250 Shards</w:t>
      </w:r>
      <w:r w:rsidRPr="007339EA">
        <w:t>;</w:t>
      </w:r>
    </w:p>
    <w:p w14:paraId="2A2CB36B" w14:textId="77777777" w:rsidR="007339EA" w:rsidRPr="007339EA" w:rsidRDefault="007339EA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7339EA">
        <w:rPr>
          <w:b/>
          <w:noProof/>
        </w:rPr>
        <w:t>Valanyr</w:t>
      </w:r>
      <w:r w:rsidRPr="007339EA">
        <w:t xml:space="preserve"> – requires </w:t>
      </w:r>
      <w:r w:rsidRPr="007339EA">
        <w:rPr>
          <w:b/>
        </w:rPr>
        <w:t>250 Fragments</w:t>
      </w:r>
      <w:r w:rsidRPr="007339EA">
        <w:t>;</w:t>
      </w:r>
    </w:p>
    <w:p w14:paraId="0FEBD435" w14:textId="77777777" w:rsidR="007339EA" w:rsidRPr="007339EA" w:rsidRDefault="007339EA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7339EA">
        <w:rPr>
          <w:b/>
          <w:noProof/>
        </w:rPr>
        <w:t>Dragonwrath</w:t>
      </w:r>
      <w:r w:rsidRPr="007339EA">
        <w:rPr>
          <w:b/>
        </w:rPr>
        <w:t xml:space="preserve"> </w:t>
      </w:r>
      <w:r w:rsidRPr="007339EA">
        <w:t xml:space="preserve">– requires </w:t>
      </w:r>
      <w:r w:rsidRPr="007339EA">
        <w:rPr>
          <w:b/>
        </w:rPr>
        <w:t>250 Motes</w:t>
      </w:r>
      <w:r w:rsidRPr="007339EA">
        <w:t>;</w:t>
      </w:r>
    </w:p>
    <w:p w14:paraId="6538C1E7" w14:textId="32892557" w:rsidR="007339EA" w:rsidRPr="007339EA" w:rsidRDefault="007339EA" w:rsidP="007339EA">
      <w:pPr>
        <w:spacing w:after="0"/>
        <w:rPr>
          <w:lang w:val="bg-BG"/>
        </w:rPr>
      </w:pPr>
      <w:r w:rsidRPr="007339EA">
        <w:rPr>
          <w:b/>
        </w:rPr>
        <w:t>Shards, Fragments</w:t>
      </w:r>
      <w:r w:rsidR="00D05EAA">
        <w:rPr>
          <w:b/>
        </w:rPr>
        <w:t>,</w:t>
      </w:r>
      <w:r w:rsidRPr="007339EA">
        <w:rPr>
          <w:b/>
        </w:rPr>
        <w:t xml:space="preserve"> </w:t>
      </w:r>
      <w:r w:rsidRPr="007339EA">
        <w:t>and</w:t>
      </w:r>
      <w:r w:rsidRPr="007339EA">
        <w:rPr>
          <w:b/>
        </w:rPr>
        <w:t xml:space="preserve"> Motes </w:t>
      </w:r>
      <w:r w:rsidRPr="007339EA">
        <w:t xml:space="preserve">are the </w:t>
      </w:r>
      <w:r w:rsidRPr="007339EA">
        <w:rPr>
          <w:b/>
        </w:rPr>
        <w:t>key materials</w:t>
      </w:r>
      <w:r w:rsidRPr="007339EA">
        <w:t xml:space="preserve">, all else is </w:t>
      </w:r>
      <w:r w:rsidRPr="007339EA">
        <w:rPr>
          <w:b/>
        </w:rPr>
        <w:t xml:space="preserve">junk. </w:t>
      </w:r>
      <w:r w:rsidRPr="007339EA">
        <w:t xml:space="preserve">You will be given as a string, such as </w:t>
      </w:r>
      <w:r w:rsidRPr="007339EA">
        <w:rPr>
          <w:b/>
        </w:rPr>
        <w:t xml:space="preserve">2 motes 3 ores 15 stones. </w:t>
      </w: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6AD311F5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7339EA">
        <w:t xml:space="preserve">Input is a string  in format </w:t>
      </w:r>
      <w:r w:rsidRPr="007339EA">
        <w:rPr>
          <w:b/>
        </w:rPr>
        <w:t>{quantity} {material} {quantity} {material} … {quantity} {material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rst line, print the obtained item in format </w:t>
      </w:r>
      <w:r w:rsidRPr="007339EA">
        <w:rPr>
          <w:b/>
          <w:lang w:eastAsia="ja-JP"/>
        </w:rPr>
        <w:t>{Legendary item} obtained!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On the next three lines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On the final several lines, print the junk items in alphabetical order</w:t>
      </w:r>
    </w:p>
    <w:p w14:paraId="2CFB461A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Pr="007339EA">
        <w:rPr>
          <w:b/>
          <w:lang w:eastAsia="ja-JP"/>
        </w:rPr>
        <w:t>{material}: {quantity}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lastRenderedPageBreak/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8F3A7" w14:textId="77777777" w:rsidR="00AC203A" w:rsidRDefault="00AC203A" w:rsidP="008068A2">
      <w:pPr>
        <w:spacing w:after="0" w:line="240" w:lineRule="auto"/>
      </w:pPr>
      <w:r>
        <w:separator/>
      </w:r>
    </w:p>
  </w:endnote>
  <w:endnote w:type="continuationSeparator" w:id="0">
    <w:p w14:paraId="00AB1382" w14:textId="77777777" w:rsidR="00AC203A" w:rsidRDefault="00AC203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DC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7DC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DC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7DC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B9198" w14:textId="77777777" w:rsidR="00AC203A" w:rsidRDefault="00AC203A" w:rsidP="008068A2">
      <w:pPr>
        <w:spacing w:after="0" w:line="240" w:lineRule="auto"/>
      </w:pPr>
      <w:r>
        <w:separator/>
      </w:r>
    </w:p>
  </w:footnote>
  <w:footnote w:type="continuationSeparator" w:id="0">
    <w:p w14:paraId="7D0D047E" w14:textId="77777777" w:rsidR="00AC203A" w:rsidRDefault="00AC203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rgUA5B2p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8E4"/>
    <w:rsid w:val="00064D15"/>
    <w:rsid w:val="0008559D"/>
    <w:rsid w:val="00086727"/>
    <w:rsid w:val="0009209B"/>
    <w:rsid w:val="000A6794"/>
    <w:rsid w:val="000B39E6"/>
    <w:rsid w:val="000B3A83"/>
    <w:rsid w:val="000B56F0"/>
    <w:rsid w:val="000C5361"/>
    <w:rsid w:val="000F0C34"/>
    <w:rsid w:val="00103906"/>
    <w:rsid w:val="001275B9"/>
    <w:rsid w:val="00142C75"/>
    <w:rsid w:val="001449E8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6728"/>
    <w:rsid w:val="001B7060"/>
    <w:rsid w:val="001C1FCD"/>
    <w:rsid w:val="001D2464"/>
    <w:rsid w:val="001D50AE"/>
    <w:rsid w:val="001D75AC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147DA"/>
    <w:rsid w:val="00320D04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D4E9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704432"/>
    <w:rsid w:val="007051DF"/>
    <w:rsid w:val="00724DA4"/>
    <w:rsid w:val="007339EA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6E46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35790"/>
    <w:rsid w:val="00A45A89"/>
    <w:rsid w:val="00A47F12"/>
    <w:rsid w:val="00A5498E"/>
    <w:rsid w:val="00A66DE2"/>
    <w:rsid w:val="00A70227"/>
    <w:rsid w:val="00A847D3"/>
    <w:rsid w:val="00AA3772"/>
    <w:rsid w:val="00AB106E"/>
    <w:rsid w:val="00AB2224"/>
    <w:rsid w:val="00AC203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C9C"/>
    <w:rsid w:val="00B753E7"/>
    <w:rsid w:val="00B83EE6"/>
    <w:rsid w:val="00B86AF3"/>
    <w:rsid w:val="00B9309B"/>
    <w:rsid w:val="00BA1F40"/>
    <w:rsid w:val="00BA4363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3957"/>
    <w:rsid w:val="00D8395C"/>
    <w:rsid w:val="00D9054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781"/>
    <w:rsid w:val="00F931ED"/>
    <w:rsid w:val="00F93A0E"/>
    <w:rsid w:val="00F96D0D"/>
    <w:rsid w:val="00F976AD"/>
    <w:rsid w:val="00FA6461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styleId="af0">
    <w:name w:val="Unresolved Mention"/>
    <w:basedOn w:val="a0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2F3EE6-7460-46F9-B664-41B4A913B60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9</Pages>
  <Words>1822</Words>
  <Characters>10391</Characters>
  <Application>Microsoft Office Word</Application>
  <DocSecurity>0</DocSecurity>
  <Lines>86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6</cp:revision>
  <cp:lastPrinted>2015-10-26T22:35:00Z</cp:lastPrinted>
  <dcterms:created xsi:type="dcterms:W3CDTF">2019-11-12T12:29:00Z</dcterms:created>
  <dcterms:modified xsi:type="dcterms:W3CDTF">2021-11-25T10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